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7056AFF0" w14:textId="1CAC4336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2519DD" w:rsidRPr="00F726D0">
          <w:rPr>
            <w:rStyle w:val="Hyperlink"/>
          </w:rPr>
          <w:t>https://judge.softuni.org/Contests/4455/Exam-Preparation-II</w:t>
        </w:r>
      </w:hyperlink>
    </w:p>
    <w:p w14:paraId="2CDAEE68" w14:textId="235816E6" w:rsidR="00F81779" w:rsidRPr="00C64107" w:rsidRDefault="003F3481" w:rsidP="002519DD">
      <w:pPr>
        <w:pStyle w:val="Heading1"/>
        <w:numPr>
          <w:ilvl w:val="0"/>
          <w:numId w:val="7"/>
        </w:numPr>
        <w:ind w:left="426"/>
        <w:rPr>
          <w:highlight w:val="yellow"/>
        </w:rPr>
      </w:pPr>
      <w:r w:rsidRPr="00C64107">
        <w:rPr>
          <w:highlight w:val="yellow"/>
        </w:rPr>
        <w:t>Magic Number</w:t>
      </w:r>
      <w:r w:rsidR="00753E92" w:rsidRPr="00C64107">
        <w:rPr>
          <w:highlight w:val="yellow"/>
        </w:rPr>
        <w:t>s</w:t>
      </w:r>
    </w:p>
    <w:p w14:paraId="5E8C1C3E" w14:textId="4C4B8F6D" w:rsidR="00C01114" w:rsidRDefault="00C01114" w:rsidP="00C01114">
      <w:r>
        <w:t>Write a program that:</w:t>
      </w:r>
    </w:p>
    <w:p w14:paraId="6FFA5455" w14:textId="405DC743" w:rsidR="00C01114" w:rsidRDefault="00C01114" w:rsidP="00C01114">
      <w:pPr>
        <w:pStyle w:val="ListParagraph"/>
        <w:numPr>
          <w:ilvl w:val="0"/>
          <w:numId w:val="4"/>
        </w:numPr>
      </w:pPr>
      <w:r>
        <w:t>Reads an integer number</w:t>
      </w:r>
      <w:r w:rsidR="003F3481">
        <w:t xml:space="preserve"> </w:t>
      </w:r>
      <w:r w:rsidR="003F3481" w:rsidRPr="003F3481">
        <w:rPr>
          <w:b/>
          <w:bCs/>
        </w:rPr>
        <w:t>N</w:t>
      </w:r>
      <w:r>
        <w:t xml:space="preserve"> from the console</w:t>
      </w:r>
      <w:r w:rsidR="00850B3A">
        <w:t xml:space="preserve">, always greater than </w:t>
      </w:r>
      <w:proofErr w:type="gramStart"/>
      <w:r w:rsidR="00850B3A">
        <w:t>1</w:t>
      </w:r>
      <w:proofErr w:type="gramEnd"/>
    </w:p>
    <w:p w14:paraId="569CCEC8" w14:textId="2FFC60EE" w:rsidR="003F3481" w:rsidRDefault="003F3481" w:rsidP="00C01114">
      <w:pPr>
        <w:pStyle w:val="ListParagraph"/>
        <w:numPr>
          <w:ilvl w:val="0"/>
          <w:numId w:val="4"/>
        </w:numPr>
      </w:pPr>
      <w:r>
        <w:t xml:space="preserve">Print all </w:t>
      </w:r>
      <w:r w:rsidRPr="003F3481">
        <w:rPr>
          <w:b/>
          <w:bCs/>
        </w:rPr>
        <w:t>magic</w:t>
      </w:r>
      <w:r>
        <w:t xml:space="preserve"> numbers in range</w:t>
      </w:r>
      <w:r w:rsidRPr="003F3481">
        <w:rPr>
          <w:b/>
          <w:bCs/>
        </w:rPr>
        <w:t xml:space="preserve"> [1; N]</w:t>
      </w:r>
      <w:r>
        <w:t xml:space="preserve"> - separated by single </w:t>
      </w:r>
      <w:proofErr w:type="gramStart"/>
      <w:r>
        <w:t>space</w:t>
      </w:r>
      <w:proofErr w:type="gramEnd"/>
    </w:p>
    <w:p w14:paraId="30F21546" w14:textId="59CC073A" w:rsidR="003F3481" w:rsidRDefault="003F3481" w:rsidP="00C01114">
      <w:pPr>
        <w:pStyle w:val="ListParagraph"/>
        <w:numPr>
          <w:ilvl w:val="0"/>
          <w:numId w:val="4"/>
        </w:numPr>
      </w:pPr>
      <w:r>
        <w:t>The number is magic when:</w:t>
      </w:r>
    </w:p>
    <w:p w14:paraId="033E16E3" w14:textId="0ADECFAB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 xml:space="preserve">All of its digits are prime </w:t>
      </w:r>
      <w:proofErr w:type="gramStart"/>
      <w:r w:rsidRPr="003F3481">
        <w:rPr>
          <w:b/>
          <w:bCs/>
        </w:rPr>
        <w:t>numbers</w:t>
      </w:r>
      <w:proofErr w:type="gramEnd"/>
    </w:p>
    <w:p w14:paraId="20D198A8" w14:textId="25023299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 xml:space="preserve">Sum of all digits is divisible by </w:t>
      </w:r>
      <w:proofErr w:type="gramStart"/>
      <w:r w:rsidRPr="003F3481">
        <w:rPr>
          <w:b/>
          <w:bCs/>
        </w:rPr>
        <w:t>2</w:t>
      </w:r>
      <w:proofErr w:type="gramEnd"/>
    </w:p>
    <w:p w14:paraId="15FEC7FC" w14:textId="2AD81190" w:rsidR="00C01114" w:rsidRDefault="003F3481" w:rsidP="00C01114">
      <w:pPr>
        <w:pStyle w:val="ListParagraph"/>
        <w:numPr>
          <w:ilvl w:val="0"/>
          <w:numId w:val="4"/>
        </w:numPr>
      </w:pPr>
      <w:r>
        <w:t>If the are no such numbers print "</w:t>
      </w:r>
      <w:r w:rsidRPr="003F3481">
        <w:rPr>
          <w:rFonts w:ascii="Consolas" w:hAnsi="Consolas"/>
          <w:b/>
          <w:bCs/>
        </w:rPr>
        <w:t>no</w:t>
      </w:r>
      <w:r>
        <w:t>"</w:t>
      </w:r>
    </w:p>
    <w:p w14:paraId="24EE30F7" w14:textId="77777777" w:rsidR="00C01114" w:rsidRPr="00C01114" w:rsidRDefault="00C01114" w:rsidP="00C01114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1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3969"/>
        <w:gridCol w:w="5386"/>
      </w:tblGrid>
      <w:tr w:rsidR="00C01114" w:rsidRPr="0091706C" w14:paraId="6A2E426F" w14:textId="77777777" w:rsidTr="00753E92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753E92">
        <w:trPr>
          <w:trHeight w:val="437"/>
        </w:trPr>
        <w:tc>
          <w:tcPr>
            <w:tcW w:w="833" w:type="dxa"/>
          </w:tcPr>
          <w:p w14:paraId="0BB79CFB" w14:textId="2813088D" w:rsidR="00C01114" w:rsidRPr="00753E92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 w:rsidRPr="00753E92">
              <w:rPr>
                <w:rFonts w:ascii="Consolas" w:hAnsi="Consolas" w:cstheme="minorHAnsi"/>
              </w:rPr>
              <w:t>25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</w:tcPr>
          <w:p w14:paraId="18ED9937" w14:textId="6A5B9233" w:rsidR="00C01114" w:rsidRPr="00C509E4" w:rsidRDefault="00753E92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22</w:t>
            </w:r>
          </w:p>
        </w:tc>
        <w:tc>
          <w:tcPr>
            <w:tcW w:w="5386" w:type="dxa"/>
          </w:tcPr>
          <w:p w14:paraId="7E880D04" w14:textId="77777777" w:rsidR="00C01114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We </w:t>
            </w:r>
            <w:proofErr w:type="gramStart"/>
            <w:r>
              <w:rPr>
                <w:rFonts w:ascii="Consolas" w:hAnsi="Consolas" w:cstheme="minorHAnsi"/>
              </w:rPr>
              <w:t>have to</w:t>
            </w:r>
            <w:proofErr w:type="gramEnd"/>
            <w:r>
              <w:rPr>
                <w:rFonts w:ascii="Consolas" w:hAnsi="Consolas" w:cstheme="minorHAnsi"/>
              </w:rPr>
              <w:t xml:space="preserve"> check numbers in range [1; 25]</w:t>
            </w:r>
          </w:p>
          <w:p w14:paraId="4891623A" w14:textId="09903827" w:rsidR="00753E92" w:rsidRPr="00F05128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gic numbers in this range are 2 and 22.</w:t>
            </w:r>
          </w:p>
        </w:tc>
      </w:tr>
      <w:tr w:rsidR="00C01114" w:rsidRPr="0091706C" w14:paraId="1CFC72E8" w14:textId="77777777" w:rsidTr="00753E92">
        <w:trPr>
          <w:trHeight w:val="378"/>
        </w:trPr>
        <w:tc>
          <w:tcPr>
            <w:tcW w:w="833" w:type="dxa"/>
          </w:tcPr>
          <w:p w14:paraId="778A8CD0" w14:textId="6BF67C7E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 w:cstheme="minorHAnsi"/>
              </w:rPr>
              <w:t>100</w:t>
            </w:r>
          </w:p>
        </w:tc>
        <w:tc>
          <w:tcPr>
            <w:tcW w:w="3969" w:type="dxa"/>
          </w:tcPr>
          <w:p w14:paraId="1948FC27" w14:textId="58D0105F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/>
                <w:noProof/>
              </w:rPr>
              <w:t>2 22 33 35 37 53 55 57 73 75 77</w:t>
            </w:r>
          </w:p>
        </w:tc>
        <w:tc>
          <w:tcPr>
            <w:tcW w:w="5386" w:type="dxa"/>
          </w:tcPr>
          <w:p w14:paraId="5E311B98" w14:textId="4110ED3F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063D27" w14:textId="77777777" w:rsidR="00C01114" w:rsidRPr="00C01114" w:rsidRDefault="00C01114" w:rsidP="00C01114"/>
    <w:p w14:paraId="43D6CF6A" w14:textId="5107C1DF" w:rsidR="000040DC" w:rsidRPr="00B40378" w:rsidRDefault="00441426" w:rsidP="00441426">
      <w:pPr>
        <w:pStyle w:val="Heading1"/>
        <w:numPr>
          <w:ilvl w:val="0"/>
          <w:numId w:val="7"/>
        </w:numPr>
        <w:ind w:left="284"/>
        <w:rPr>
          <w:highlight w:val="yellow"/>
        </w:rPr>
      </w:pPr>
      <w:r w:rsidRPr="00B40378">
        <w:rPr>
          <w:highlight w:val="yellow"/>
        </w:rPr>
        <w:t>Min / Max Values</w:t>
      </w:r>
    </w:p>
    <w:p w14:paraId="6EC6C4BD" w14:textId="381B2667" w:rsidR="0004753D" w:rsidRDefault="0004753D" w:rsidP="0004753D">
      <w:pPr>
        <w:pStyle w:val="ListParagraph"/>
        <w:ind w:left="142" w:hanging="142"/>
      </w:pPr>
      <w:r>
        <w:t>Write a program that:</w:t>
      </w:r>
    </w:p>
    <w:p w14:paraId="769FBD5E" w14:textId="2D611491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</w:t>
      </w:r>
      <w:r w:rsidR="00441426">
        <w:t xml:space="preserve">first line of the </w:t>
      </w:r>
      <w:r>
        <w:t xml:space="preserve">console, separated by single </w:t>
      </w:r>
      <w:proofErr w:type="gramStart"/>
      <w:r>
        <w:t>space</w:t>
      </w:r>
      <w:proofErr w:type="gramEnd"/>
    </w:p>
    <w:p w14:paraId="049D0487" w14:textId="229A5C4F" w:rsidR="0004753D" w:rsidRDefault="00441426" w:rsidP="0004753D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</w:t>
      </w:r>
      <w:proofErr w:type="gramStart"/>
      <w:r>
        <w:t>console</w:t>
      </w:r>
      <w:proofErr w:type="gramEnd"/>
    </w:p>
    <w:p w14:paraId="16D40311" w14:textId="036AFF36" w:rsidR="00441426" w:rsidRDefault="00441426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ax number in the first N elements</w:t>
      </w:r>
      <w:r>
        <w:t xml:space="preserve"> in the given </w:t>
      </w:r>
      <w:proofErr w:type="gramStart"/>
      <w:r>
        <w:t>array</w:t>
      </w:r>
      <w:proofErr w:type="gramEnd"/>
    </w:p>
    <w:p w14:paraId="3ACD6AB9" w14:textId="39AA1326" w:rsidR="00441426" w:rsidRDefault="00080D6C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in number in the first N elements</w:t>
      </w:r>
      <w:r>
        <w:t xml:space="preserve"> in the given </w:t>
      </w:r>
      <w:proofErr w:type="gramStart"/>
      <w:r>
        <w:t>array</w:t>
      </w:r>
      <w:proofErr w:type="gramEnd"/>
    </w:p>
    <w:p w14:paraId="4CAD605C" w14:textId="0CE3AFFA" w:rsidR="00080D6C" w:rsidRDefault="00080D6C" w:rsidP="0004753D">
      <w:pPr>
        <w:pStyle w:val="ListParagraph"/>
        <w:numPr>
          <w:ilvl w:val="0"/>
          <w:numId w:val="5"/>
        </w:numPr>
      </w:pPr>
      <w:r>
        <w:t xml:space="preserve">Print </w:t>
      </w:r>
      <w:r w:rsidRPr="00080D6C">
        <w:rPr>
          <w:b/>
          <w:bCs/>
        </w:rPr>
        <w:t xml:space="preserve">max number </w:t>
      </w:r>
      <w:r w:rsidRPr="00080D6C">
        <w:t>and</w:t>
      </w:r>
      <w:r w:rsidRPr="00080D6C">
        <w:rPr>
          <w:b/>
          <w:bCs/>
        </w:rPr>
        <w:t xml:space="preserve"> min number</w:t>
      </w:r>
      <w:r>
        <w:t xml:space="preserve">, each on </w:t>
      </w:r>
      <w:r w:rsidRPr="00080D6C">
        <w:rPr>
          <w:b/>
          <w:bCs/>
        </w:rPr>
        <w:t xml:space="preserve">separate </w:t>
      </w:r>
      <w:proofErr w:type="gramStart"/>
      <w:r w:rsidRPr="00080D6C">
        <w:rPr>
          <w:b/>
          <w:bCs/>
        </w:rPr>
        <w:t>line</w:t>
      </w:r>
      <w:proofErr w:type="gramEnd"/>
    </w:p>
    <w:p w14:paraId="72C86FDB" w14:textId="3EBD8C6C" w:rsidR="0004753D" w:rsidRPr="00C01114" w:rsidRDefault="0004753D" w:rsidP="0004753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4476C0" w:rsidRPr="0091706C" w14:paraId="6386D8B8" w14:textId="77777777" w:rsidTr="00080D6C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080D6C">
        <w:trPr>
          <w:trHeight w:val="437"/>
        </w:trPr>
        <w:tc>
          <w:tcPr>
            <w:tcW w:w="2817" w:type="dxa"/>
          </w:tcPr>
          <w:p w14:paraId="4734F1A5" w14:textId="06C586CE" w:rsidR="0004753D" w:rsidRPr="00080D6C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>3 4</w:t>
            </w:r>
            <w:r w:rsidR="00080D6C" w:rsidRPr="00080D6C">
              <w:rPr>
                <w:rFonts w:ascii="Consolas" w:hAnsi="Consolas" w:cstheme="minorHAnsi"/>
                <w:color w:val="00B050"/>
              </w:rPr>
              <w:t>2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6</w:t>
            </w:r>
            <w:r w:rsidR="00080D6C" w:rsidRPr="00080D6C">
              <w:rPr>
                <w:rFonts w:ascii="Consolas" w:hAnsi="Consolas" w:cstheme="minorHAnsi"/>
                <w:color w:val="00B050"/>
              </w:rPr>
              <w:t>1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7</w:t>
            </w:r>
            <w:r w:rsidRPr="00080D6C">
              <w:rPr>
                <w:rFonts w:ascii="Consolas" w:hAnsi="Consolas" w:cstheme="minorHAnsi"/>
              </w:rPr>
              <w:t xml:space="preserve"> 8 9</w:t>
            </w:r>
            <w:r w:rsidR="00080D6C" w:rsidRPr="00080D6C">
              <w:rPr>
                <w:rFonts w:ascii="Consolas" w:hAnsi="Consolas" w:cstheme="minorHAnsi"/>
              </w:rPr>
              <w:t xml:space="preserve"> 10 23</w:t>
            </w:r>
          </w:p>
          <w:p w14:paraId="552728DF" w14:textId="5056E607" w:rsidR="0004753D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39200D01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1</w:t>
            </w:r>
          </w:p>
          <w:p w14:paraId="5A57DC5C" w14:textId="1D9FB562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6379" w:type="dxa"/>
          </w:tcPr>
          <w:p w14:paraId="600C013D" w14:textId="77777777" w:rsidR="0004753D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3 42 61 </w:t>
            </w:r>
            <w:proofErr w:type="gramStart"/>
            <w:r w:rsidRPr="00080D6C">
              <w:rPr>
                <w:rFonts w:ascii="Consolas" w:hAnsi="Consolas" w:cstheme="minorHAnsi"/>
                <w:color w:val="00B050"/>
              </w:rPr>
              <w:t>7</w:t>
            </w:r>
            <w:proofErr w:type="gramEnd"/>
          </w:p>
          <w:p w14:paraId="036CDCB0" w14:textId="77777777" w:rsidR="00080D6C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proofErr w:type="gramStart"/>
            <w:r>
              <w:rPr>
                <w:rFonts w:ascii="Consolas" w:hAnsi="Consolas" w:cstheme="minorHAnsi"/>
              </w:rPr>
              <w:t>61</w:t>
            </w:r>
            <w:proofErr w:type="gramEnd"/>
          </w:p>
          <w:p w14:paraId="737BB023" w14:textId="73997C02" w:rsidR="00080D6C" w:rsidRPr="00F05128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in number </w:t>
            </w:r>
            <w:proofErr w:type="gramStart"/>
            <w:r>
              <w:rPr>
                <w:rFonts w:ascii="Consolas" w:hAnsi="Consolas" w:cstheme="minorHAnsi"/>
              </w:rPr>
              <w:t>is:</w:t>
            </w:r>
            <w:proofErr w:type="gramEnd"/>
            <w:r>
              <w:rPr>
                <w:rFonts w:ascii="Consolas" w:hAnsi="Consolas" w:cstheme="minorHAnsi"/>
              </w:rPr>
              <w:t xml:space="preserve"> 3</w:t>
            </w:r>
          </w:p>
        </w:tc>
      </w:tr>
      <w:tr w:rsidR="0004753D" w:rsidRPr="0091706C" w14:paraId="4BCF3AEF" w14:textId="77777777" w:rsidTr="00080D6C">
        <w:trPr>
          <w:trHeight w:val="378"/>
        </w:trPr>
        <w:tc>
          <w:tcPr>
            <w:tcW w:w="2817" w:type="dxa"/>
          </w:tcPr>
          <w:p w14:paraId="3DBD4247" w14:textId="77777777" w:rsidR="0004753D" w:rsidRPr="00080D6C" w:rsidRDefault="004476C0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 xml:space="preserve">12 34 98 </w:t>
            </w:r>
            <w:r w:rsidRPr="00080D6C">
              <w:rPr>
                <w:rFonts w:ascii="Consolas" w:hAnsi="Consolas" w:cstheme="minorHAnsi"/>
              </w:rPr>
              <w:t>42 65 12</w:t>
            </w:r>
          </w:p>
          <w:p w14:paraId="71C44E1E" w14:textId="20A47F47" w:rsidR="00080D6C" w:rsidRPr="004476C0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6B34DD34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12F5C704" w14:textId="19B084FD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379" w:type="dxa"/>
          </w:tcPr>
          <w:p w14:paraId="7000139D" w14:textId="3912F121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 xml:space="preserve">12 34 </w:t>
            </w:r>
            <w:proofErr w:type="gramStart"/>
            <w:r>
              <w:rPr>
                <w:rFonts w:ascii="Consolas" w:hAnsi="Consolas" w:cstheme="minorHAnsi"/>
                <w:color w:val="00B050"/>
              </w:rPr>
              <w:t>98</w:t>
            </w:r>
            <w:proofErr w:type="gramEnd"/>
          </w:p>
          <w:p w14:paraId="4DFD4FAB" w14:textId="25BA1AFF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proofErr w:type="gramStart"/>
            <w:r>
              <w:rPr>
                <w:rFonts w:ascii="Consolas" w:hAnsi="Consolas" w:cstheme="minorHAnsi"/>
              </w:rPr>
              <w:t>98</w:t>
            </w:r>
            <w:proofErr w:type="gramEnd"/>
          </w:p>
          <w:p w14:paraId="0A7529BF" w14:textId="2E58361E" w:rsidR="0004753D" w:rsidRPr="00C509E4" w:rsidRDefault="00080D6C" w:rsidP="00080D6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Min number </w:t>
            </w:r>
            <w:proofErr w:type="gramStart"/>
            <w:r>
              <w:rPr>
                <w:rFonts w:ascii="Consolas" w:hAnsi="Consolas" w:cstheme="minorHAnsi"/>
              </w:rPr>
              <w:t>is:</w:t>
            </w:r>
            <w:proofErr w:type="gramEnd"/>
            <w:r>
              <w:rPr>
                <w:rFonts w:ascii="Consolas" w:hAnsi="Consolas" w:cstheme="minorHAnsi"/>
              </w:rPr>
              <w:t xml:space="preserve"> 12</w:t>
            </w:r>
          </w:p>
        </w:tc>
      </w:tr>
    </w:tbl>
    <w:p w14:paraId="5692F372" w14:textId="77777777" w:rsidR="0004753D" w:rsidRPr="0004753D" w:rsidRDefault="0004753D" w:rsidP="0004753D"/>
    <w:p w14:paraId="2B6F84A9" w14:textId="74E52A57" w:rsidR="005337CF" w:rsidRDefault="000040DC" w:rsidP="005337CF">
      <w:pPr>
        <w:pStyle w:val="Heading1"/>
      </w:pPr>
      <w:r w:rsidRPr="002A03F8">
        <w:rPr>
          <w:highlight w:val="yellow"/>
        </w:rPr>
        <w:t>3.</w:t>
      </w:r>
      <w:r w:rsidR="00057179" w:rsidRPr="002A03F8">
        <w:rPr>
          <w:highlight w:val="yellow"/>
        </w:rPr>
        <w:t xml:space="preserve"> </w:t>
      </w:r>
      <w:r w:rsidR="005337CF" w:rsidRPr="002A03F8">
        <w:rPr>
          <w:highlight w:val="yellow"/>
        </w:rPr>
        <w:t>Unit Test</w:t>
      </w:r>
      <w:r w:rsidR="009801A4" w:rsidRPr="002A03F8">
        <w:rPr>
          <w:highlight w:val="yellow"/>
        </w:rPr>
        <w:t xml:space="preserve"> Method</w:t>
      </w:r>
      <w:r w:rsidR="005337CF" w:rsidRPr="002A03F8">
        <w:rPr>
          <w:highlight w:val="yellow"/>
        </w:rPr>
        <w:t>: Pascal Triangle</w:t>
      </w:r>
    </w:p>
    <w:p w14:paraId="70411F95" w14:textId="77777777" w:rsidR="005337CF" w:rsidRDefault="005337CF" w:rsidP="005337CF">
      <w:r>
        <w:t xml:space="preserve">Test a given method which takes in </w:t>
      </w:r>
      <w:r>
        <w:rPr>
          <w:b/>
          <w:bCs/>
        </w:rPr>
        <w:t>an integer n</w:t>
      </w:r>
      <w:r>
        <w:t xml:space="preserve"> and prints that number of </w:t>
      </w:r>
      <w:r w:rsidRPr="00657ED2">
        <w:rPr>
          <w:b/>
          <w:bCs/>
        </w:rPr>
        <w:t>rows</w:t>
      </w:r>
      <w:r>
        <w:t xml:space="preserve"> from the </w:t>
      </w:r>
      <w:r>
        <w:rPr>
          <w:b/>
          <w:bCs/>
        </w:rPr>
        <w:t xml:space="preserve">pascal </w:t>
      </w:r>
      <w:r w:rsidRPr="00657ED2">
        <w:rPr>
          <w:b/>
          <w:bCs/>
        </w:rPr>
        <w:t>triangle</w:t>
      </w:r>
      <w:r>
        <w:t>.</w:t>
      </w:r>
    </w:p>
    <w:p w14:paraId="0D658F51" w14:textId="77777777" w:rsidR="005337CF" w:rsidRDefault="005337CF" w:rsidP="005337CF">
      <w:r>
        <w:t xml:space="preserve">The method is found in the </w:t>
      </w:r>
      <w:r>
        <w:rPr>
          <w:rStyle w:val="CodeChar"/>
        </w:rPr>
        <w:t>PascalTriangle</w:t>
      </w:r>
      <w:r w:rsidRPr="00DD25F7">
        <w:rPr>
          <w:rStyle w:val="CodeChar"/>
        </w:rPr>
        <w:t>.cs</w:t>
      </w:r>
      <w:r>
        <w:t xml:space="preserve"> file:</w:t>
      </w:r>
    </w:p>
    <w:p w14:paraId="0C37D764" w14:textId="77777777" w:rsidR="005337CF" w:rsidRDefault="005337CF" w:rsidP="005337CF">
      <w:r>
        <w:rPr>
          <w:noProof/>
        </w:rPr>
        <w:drawing>
          <wp:inline distT="0" distB="0" distL="0" distR="0" wp14:anchorId="332C3D68" wp14:editId="433C9420">
            <wp:extent cx="3909060" cy="3289829"/>
            <wp:effectExtent l="152400" t="152400" r="358140" b="368300"/>
            <wp:docPr id="15618251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25190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2225" cy="33009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4EDD4F" w14:textId="77777777" w:rsidR="005337CF" w:rsidRDefault="005337CF" w:rsidP="005337C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calTriang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4D8D1290" w14:textId="77777777" w:rsidR="005337CF" w:rsidRDefault="005337CF" w:rsidP="005337CF">
      <w:r>
        <w:rPr>
          <w:noProof/>
        </w:rPr>
        <w:drawing>
          <wp:inline distT="0" distB="0" distL="0" distR="0" wp14:anchorId="060B6532" wp14:editId="0DA505D0">
            <wp:extent cx="5540375" cy="1894930"/>
            <wp:effectExtent l="152400" t="152400" r="365125" b="353060"/>
            <wp:docPr id="1272157369" name="Picture 1" descr="A screenshot of a computer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57369" name="Picture 1" descr="A screenshot of a computer tes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2664" cy="18991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0E099C" w14:textId="77777777" w:rsidR="005337CF" w:rsidRDefault="005337CF" w:rsidP="005337C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D9383B6" w14:textId="188218AD" w:rsidR="005337CF" w:rsidRDefault="005337CF" w:rsidP="005337CF">
      <w:r w:rsidRPr="002877ED">
        <w:rPr>
          <w:b/>
          <w:bCs/>
          <w:noProof/>
          <w:lang w:val="en-GB"/>
        </w:rPr>
        <w:lastRenderedPageBreak/>
        <w:drawing>
          <wp:inline distT="0" distB="0" distL="0" distR="0" wp14:anchorId="76C2A289" wp14:editId="23E2675E">
            <wp:extent cx="4640580" cy="1114006"/>
            <wp:effectExtent l="152400" t="152400" r="369570" b="353060"/>
            <wp:docPr id="19280869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8694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9037" cy="11208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96E80" w14:textId="3E49BD1E" w:rsidR="005337CF" w:rsidRPr="002877ED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09FDC92" w14:textId="77777777" w:rsidR="00AD0B0D" w:rsidRDefault="005337CF" w:rsidP="00AD0B0D">
      <w:pPr>
        <w:pStyle w:val="Heading1"/>
      </w:pPr>
      <w:r w:rsidRPr="002A03F8">
        <w:rPr>
          <w:highlight w:val="yellow"/>
        </w:rPr>
        <w:t xml:space="preserve">4. </w:t>
      </w:r>
      <w:r w:rsidR="00AD0B0D" w:rsidRPr="002A03F8">
        <w:rPr>
          <w:highlight w:val="yellow"/>
        </w:rPr>
        <w:t>Unit Test Array: Longest Increasing Subsequence</w:t>
      </w:r>
    </w:p>
    <w:p w14:paraId="4FDDB663" w14:textId="77777777" w:rsidR="00AD0B0D" w:rsidRDefault="00AD0B0D" w:rsidP="00AD0B0D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and finds the </w:t>
      </w:r>
      <w:r w:rsidRPr="008E0A84">
        <w:rPr>
          <w:b/>
          <w:bCs/>
        </w:rPr>
        <w:t>longest increasing subsequence</w:t>
      </w:r>
      <w:r>
        <w:t xml:space="preserve"> (LIS).</w:t>
      </w:r>
    </w:p>
    <w:p w14:paraId="07AADCA5" w14:textId="77777777" w:rsidR="00AD0B0D" w:rsidRDefault="00AD0B0D" w:rsidP="00AD0B0D">
      <w:r>
        <w:t xml:space="preserve">The method is found in the </w:t>
      </w:r>
      <w:r>
        <w:rPr>
          <w:rStyle w:val="CodeChar"/>
        </w:rPr>
        <w:t>LongestIncreasingSubsequence</w:t>
      </w:r>
      <w:r w:rsidRPr="00DD25F7">
        <w:rPr>
          <w:rStyle w:val="CodeChar"/>
        </w:rPr>
        <w:t>.cs</w:t>
      </w:r>
      <w:r>
        <w:t xml:space="preserve"> file:</w:t>
      </w:r>
    </w:p>
    <w:p w14:paraId="40DF4FE7" w14:textId="77777777" w:rsidR="00AD0B0D" w:rsidRDefault="00AD0B0D" w:rsidP="00AD0B0D">
      <w:r>
        <w:rPr>
          <w:noProof/>
        </w:rPr>
        <w:drawing>
          <wp:inline distT="0" distB="0" distL="0" distR="0" wp14:anchorId="23170823" wp14:editId="459FE953">
            <wp:extent cx="4572000" cy="2430806"/>
            <wp:effectExtent l="152400" t="152400" r="361950" b="369570"/>
            <wp:docPr id="37403077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30779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1483" cy="24358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91FF7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22C7015A" wp14:editId="478B9843">
            <wp:extent cx="5143500" cy="3856516"/>
            <wp:effectExtent l="152400" t="152400" r="361950" b="353695"/>
            <wp:docPr id="8486434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643442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1792" cy="38627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1C38C5" w14:textId="77777777" w:rsidR="00AD0B0D" w:rsidRDefault="00AD0B0D" w:rsidP="00AD0B0D">
      <w:r>
        <w:rPr>
          <w:noProof/>
        </w:rPr>
        <w:drawing>
          <wp:inline distT="0" distB="0" distL="0" distR="0" wp14:anchorId="515D0F84" wp14:editId="7A29183C">
            <wp:extent cx="3802380" cy="2170654"/>
            <wp:effectExtent l="152400" t="152400" r="369570" b="363220"/>
            <wp:docPr id="15867152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71524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7876" cy="2179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BAC8F1" w14:textId="77777777" w:rsidR="00AD0B0D" w:rsidRDefault="00AD0B0D" w:rsidP="00AD0B0D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LongestIncreasingSubsequenc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14BB8432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1593BB79" wp14:editId="5F8BC63B">
            <wp:extent cx="5867400" cy="3138651"/>
            <wp:effectExtent l="152400" t="152400" r="361950" b="367030"/>
            <wp:docPr id="5923867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867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6119" cy="3148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CB1FF1" w14:textId="77777777" w:rsidR="00AD0B0D" w:rsidRDefault="00AD0B0D" w:rsidP="00AD0B0D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2022CEC" w14:textId="2FB6B9F2" w:rsidR="005337CF" w:rsidRPr="00AD0B0D" w:rsidRDefault="00AD0B0D" w:rsidP="00AD0B0D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040A4E5" wp14:editId="1B02A868">
            <wp:extent cx="3246120" cy="1006297"/>
            <wp:effectExtent l="152400" t="152400" r="354330" b="365760"/>
            <wp:docPr id="15761877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87749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4054" cy="1011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73814D" w14:textId="3F015AB8" w:rsidR="005337CF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E91E9BD" w14:textId="34343BA5" w:rsidR="002519DD" w:rsidRPr="00C01114" w:rsidRDefault="002519DD" w:rsidP="005337CF"/>
    <w:p w14:paraId="3F5BEC7D" w14:textId="61305780" w:rsidR="008F1557" w:rsidRPr="00C01114" w:rsidRDefault="008F1557" w:rsidP="00057179"/>
    <w:sectPr w:rsidR="008F1557" w:rsidRPr="00C01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6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4"/>
  </w:num>
  <w:num w:numId="6" w16cid:durableId="1302075047">
    <w:abstractNumId w:val="3"/>
  </w:num>
  <w:num w:numId="7" w16cid:durableId="5975601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rQUAWbJ/pSwAAAA="/>
  </w:docVars>
  <w:rsids>
    <w:rsidRoot w:val="00F81779"/>
    <w:rsid w:val="000040DC"/>
    <w:rsid w:val="0004753D"/>
    <w:rsid w:val="00057179"/>
    <w:rsid w:val="00080D6C"/>
    <w:rsid w:val="002519DD"/>
    <w:rsid w:val="002A03F8"/>
    <w:rsid w:val="003F3481"/>
    <w:rsid w:val="00441426"/>
    <w:rsid w:val="004476C0"/>
    <w:rsid w:val="005337CF"/>
    <w:rsid w:val="00753E92"/>
    <w:rsid w:val="00781F4D"/>
    <w:rsid w:val="00850B3A"/>
    <w:rsid w:val="00863F97"/>
    <w:rsid w:val="008F1557"/>
    <w:rsid w:val="009801A4"/>
    <w:rsid w:val="00AD0B0D"/>
    <w:rsid w:val="00B40378"/>
    <w:rsid w:val="00B975E5"/>
    <w:rsid w:val="00C01114"/>
    <w:rsid w:val="00C10B12"/>
    <w:rsid w:val="00C64107"/>
    <w:rsid w:val="00D663A4"/>
    <w:rsid w:val="00DE7AFC"/>
    <w:rsid w:val="00EE1467"/>
    <w:rsid w:val="00EF6169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5/Exam-Preparation-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3</TotalTime>
  <Pages>5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5</cp:revision>
  <dcterms:created xsi:type="dcterms:W3CDTF">2023-10-12T12:04:00Z</dcterms:created>
  <dcterms:modified xsi:type="dcterms:W3CDTF">2023-11-03T22:38:00Z</dcterms:modified>
</cp:coreProperties>
</file>